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EFFB7" w14:textId="4192DD3B" w:rsidR="00226EFF" w:rsidRDefault="00930C01">
      <w:r>
        <w:rPr>
          <w:rFonts w:hint="eastAsia"/>
        </w:rPr>
        <w:t>T</w:t>
      </w:r>
      <w:r>
        <w:t>7L4</w:t>
      </w:r>
    </w:p>
    <w:p w14:paraId="3A3DF58E" w14:textId="1B1803D8" w:rsidR="00930C01" w:rsidRDefault="00930C01">
      <w:r w:rsidRPr="00930C01">
        <w:drawing>
          <wp:inline distT="0" distB="0" distL="0" distR="0" wp14:anchorId="1CDB976B" wp14:editId="4CE8D3F4">
            <wp:extent cx="5274310" cy="362077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844E6" w14:textId="536CDD03" w:rsidR="00930C01" w:rsidRDefault="00930C01">
      <w:r>
        <w:rPr>
          <w:rFonts w:hint="eastAsia"/>
        </w:rPr>
        <w:t>错题分析：我不太确定D是什么意思。它到底是速度不经常快还是速度不一般的快？然后B这个选项确实没有听到[捂脸]</w:t>
      </w:r>
    </w:p>
    <w:p w14:paraId="1267A511" w14:textId="2D344303" w:rsidR="00930C01" w:rsidRDefault="00930C01"/>
    <w:p w14:paraId="48FB88A8" w14:textId="3CB185D0" w:rsidR="00930C01" w:rsidRDefault="00930C01">
      <w:r w:rsidRPr="00930C01">
        <w:drawing>
          <wp:inline distT="0" distB="0" distL="0" distR="0" wp14:anchorId="2DD19025" wp14:editId="45D94ED1">
            <wp:extent cx="5274310" cy="384238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746E5" w14:textId="5A9BAED2" w:rsidR="00930C01" w:rsidRDefault="00930C01">
      <w:r>
        <w:rPr>
          <w:rFonts w:hint="eastAsia"/>
        </w:rPr>
        <w:t>错误原因：C是确定听到的，B是确定错的，在A和D之间蒙错了。我听到了人口很大但是</w:t>
      </w:r>
      <w:r>
        <w:rPr>
          <w:rFonts w:hint="eastAsia"/>
        </w:rPr>
        <w:lastRenderedPageBreak/>
        <w:t>没有记到1</w:t>
      </w:r>
      <w:r>
        <w:t>billion</w:t>
      </w:r>
      <w:r>
        <w:rPr>
          <w:rFonts w:hint="eastAsia"/>
        </w:rPr>
        <w:t>这个数字，之后做题的时候又忘记了人口很大这个细节了。</w:t>
      </w:r>
    </w:p>
    <w:p w14:paraId="218E8EB9" w14:textId="75062047" w:rsidR="00930C01" w:rsidRDefault="00930C01"/>
    <w:p w14:paraId="0711322B" w14:textId="2DE5570F" w:rsidR="00930C01" w:rsidRDefault="00930C01">
      <w:r w:rsidRPr="00930C01">
        <w:drawing>
          <wp:inline distT="0" distB="0" distL="0" distR="0" wp14:anchorId="00CA4872" wp14:editId="2C009874">
            <wp:extent cx="5274310" cy="379222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9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9A7C6" w14:textId="426F5BC7" w:rsidR="00930C01" w:rsidRDefault="00930C01">
      <w:r>
        <w:rPr>
          <w:rFonts w:hint="eastAsia"/>
        </w:rPr>
        <w:t>错误原因：所有信息都听到了，知道教授的态度对这个有点不确定，也知道有两个证据支持这个观点，一个是高能，另一个是</w:t>
      </w:r>
      <w:r w:rsidR="00074D34">
        <w:rPr>
          <w:rFonts w:hint="eastAsia"/>
        </w:rPr>
        <w:t>d</w:t>
      </w:r>
      <w:r w:rsidR="00074D34">
        <w:t>ust</w:t>
      </w:r>
      <w:r w:rsidR="00074D34">
        <w:rPr>
          <w:rFonts w:hint="eastAsia"/>
        </w:rPr>
        <w:t>，但就是没选对。太纠结于教授不确定的态度，以为没有记录到火山爆发也算是一种d</w:t>
      </w:r>
      <w:r w:rsidR="00074D34">
        <w:t>at</w:t>
      </w:r>
      <w:r w:rsidR="00074D34">
        <w:rPr>
          <w:rFonts w:hint="eastAsia"/>
        </w:rPr>
        <w:t>a，所以选了C。</w:t>
      </w:r>
    </w:p>
    <w:p w14:paraId="4520CB04" w14:textId="16193D9C" w:rsidR="00074D34" w:rsidRDefault="00074D34"/>
    <w:p w14:paraId="615D4563" w14:textId="55A892C1" w:rsidR="00074D34" w:rsidRDefault="00074D34">
      <w:r>
        <w:rPr>
          <w:rFonts w:hint="eastAsia"/>
        </w:rPr>
        <w:t>生词：</w:t>
      </w:r>
    </w:p>
    <w:p w14:paraId="3F12CA8F" w14:textId="4C2BE8AC" w:rsidR="00074D34" w:rsidRPr="00930C01" w:rsidRDefault="00074D34">
      <w:pPr>
        <w:rPr>
          <w:rFonts w:hint="eastAsia"/>
        </w:rPr>
      </w:pPr>
      <w:r w:rsidRPr="00074D34">
        <w:drawing>
          <wp:inline distT="0" distB="0" distL="0" distR="0" wp14:anchorId="4B89DCA2" wp14:editId="3A4138E6">
            <wp:extent cx="5274310" cy="600710"/>
            <wp:effectExtent l="0" t="0" r="254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4D34" w:rsidRPr="00930C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24347A" w14:textId="77777777" w:rsidR="00B753FF" w:rsidRDefault="00B753FF" w:rsidP="00930C01">
      <w:r>
        <w:separator/>
      </w:r>
    </w:p>
  </w:endnote>
  <w:endnote w:type="continuationSeparator" w:id="0">
    <w:p w14:paraId="64B90FB4" w14:textId="77777777" w:rsidR="00B753FF" w:rsidRDefault="00B753FF" w:rsidP="00930C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B614C" w14:textId="77777777" w:rsidR="00B753FF" w:rsidRDefault="00B753FF" w:rsidP="00930C01">
      <w:r>
        <w:separator/>
      </w:r>
    </w:p>
  </w:footnote>
  <w:footnote w:type="continuationSeparator" w:id="0">
    <w:p w14:paraId="0822C90A" w14:textId="77777777" w:rsidR="00B753FF" w:rsidRDefault="00B753FF" w:rsidP="00930C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NTUxsDAxNTUwMLZU0lEKTi0uzszPAykwrAUA3W+q3CwAAAA="/>
  </w:docVars>
  <w:rsids>
    <w:rsidRoot w:val="008404A4"/>
    <w:rsid w:val="00074D34"/>
    <w:rsid w:val="00226EFF"/>
    <w:rsid w:val="008404A4"/>
    <w:rsid w:val="00930C01"/>
    <w:rsid w:val="00B753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CE9469"/>
  <w15:chartTrackingRefBased/>
  <w15:docId w15:val="{A6400BE1-281D-42AB-8577-019C8BF2B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30C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30C0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30C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30C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12T15:23:00Z</dcterms:created>
  <dcterms:modified xsi:type="dcterms:W3CDTF">2021-08-12T15:37:00Z</dcterms:modified>
</cp:coreProperties>
</file>